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Emily Johnson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passionate and detail-oriented Registered Nurse with a strong foundation in patient care. Recent graduate eager to provide high-quality healthcare and support to diverse patient populatio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Nursing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 General Hospital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the care of 15+ patients daily, providing essential support in daily activities and monitoring vital sig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ed with registered nurses and physicians to develop and implement patient care pla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Volunteer Nurse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2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Community Health Clinic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nducted health screenings and provided education on preventive care to underserved populatio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accurate patient records and assisted in scheduling appointmen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Nursing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Chicago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gistered Nurse (RN) – Illinois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Life Support (BLS) – American Heart Association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555) 123-4567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emily.johnson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atient C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Life Support (BLS)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linical Assess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edication Administ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lectronic Health Records (EHR)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ritical Think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Emily Johnson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555) 123-4567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emily.johnson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